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752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218775AF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F28A7">
        <w:rPr>
          <w:rFonts w:cs="Arial"/>
          <w:sz w:val="20"/>
        </w:rPr>
        <w:t>5L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0F28A7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0F28A7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3C712534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069CF0" w14:textId="09897B06" w:rsidR="00E17C74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012E85">
        <w:rPr>
          <w:noProof/>
        </w:rPr>
        <w:drawing>
          <wp:anchor distT="0" distB="0" distL="114300" distR="114300" simplePos="0" relativeHeight="251659264" behindDoc="0" locked="0" layoutInCell="1" allowOverlap="1" wp14:anchorId="7043EC47" wp14:editId="5F660848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480810" cy="10858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3BAE58" w14:textId="2C6A3AAA" w:rsidR="00E17C74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17C74">
        <w:rPr>
          <w:noProof/>
          <w:lang w:val="sv-SE" w:eastAsia="sv-SE"/>
        </w:rPr>
        <w:drawing>
          <wp:anchor distT="0" distB="0" distL="114300" distR="114300" simplePos="0" relativeHeight="251661312" behindDoc="0" locked="0" layoutInCell="1" allowOverlap="1" wp14:anchorId="7BB0C314" wp14:editId="025954F8">
            <wp:simplePos x="0" y="0"/>
            <wp:positionH relativeFrom="margin">
              <wp:align>left</wp:align>
            </wp:positionH>
            <wp:positionV relativeFrom="paragraph">
              <wp:posOffset>8061</wp:posOffset>
            </wp:positionV>
            <wp:extent cx="4242816" cy="1085596"/>
            <wp:effectExtent l="0" t="0" r="5715" b="63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816" cy="1085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17C74" w:rsidRPr="00E17C74">
        <w:rPr>
          <w:noProof/>
          <w:lang w:val="sv-SE" w:eastAsia="sv-SE"/>
        </w:rPr>
        <w:drawing>
          <wp:anchor distT="0" distB="0" distL="114300" distR="114300" simplePos="0" relativeHeight="251660288" behindDoc="0" locked="0" layoutInCell="1" allowOverlap="1" wp14:anchorId="1C75CE3E" wp14:editId="54F914AA">
            <wp:simplePos x="0" y="0"/>
            <wp:positionH relativeFrom="column">
              <wp:posOffset>3479</wp:posOffset>
            </wp:positionH>
            <wp:positionV relativeFrom="paragraph">
              <wp:posOffset>-1657</wp:posOffset>
            </wp:positionV>
            <wp:extent cx="6480810" cy="1066754"/>
            <wp:effectExtent l="0" t="0" r="0" b="63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66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556953" w14:textId="37E37773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D09496" w14:textId="4B3D8163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3147F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1E7347" w14:textId="77777777" w:rsidR="00012E85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EC883FE" w14:textId="77777777" w:rsidR="00012E85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61CD025" w14:textId="77777777" w:rsidR="00012E85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140B6E1" w14:textId="77777777" w:rsidR="00012E85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421CB82" w14:textId="77777777" w:rsidR="00012E85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C969686" w14:textId="77777777" w:rsidR="00012E85" w:rsidRDefault="00012E8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898B381" w14:textId="2F892D2B" w:rsidR="00E82CF3" w:rsidRDefault="00E82C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82CF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F56D2F" w14:textId="052B2838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25F17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06531F6" w14:textId="77777777" w:rsidR="006F71C2" w:rsidRDefault="006F71C2" w:rsidP="006F71C2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06249700" w14:textId="77777777" w:rsidR="006F71C2" w:rsidRDefault="006F71C2" w:rsidP="006F71C2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4C18017" w14:textId="77777777" w:rsidR="006F71C2" w:rsidRDefault="006F71C2" w:rsidP="006F71C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E5BC8D2" w14:textId="77777777" w:rsidR="006F71C2" w:rsidRDefault="006F71C2" w:rsidP="006F71C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23411A8" w14:textId="77777777" w:rsidR="006F71C2" w:rsidRPr="00990FA4" w:rsidRDefault="006F71C2" w:rsidP="006F71C2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12962D0E" w14:textId="77777777" w:rsidR="006F71C2" w:rsidRPr="0027120F" w:rsidRDefault="006F71C2" w:rsidP="006F71C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27120F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64B2F74" w14:textId="153A608B" w:rsidR="006F71C2" w:rsidRPr="006F71C2" w:rsidRDefault="006F71C2" w:rsidP="006F71C2">
      <w:pPr>
        <w:pStyle w:val="Brd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es 17 and 31 have tendencies to give rise to primer oligomer formation.</w:t>
      </w:r>
    </w:p>
    <w:p w14:paraId="2D6845EA" w14:textId="7B96747B" w:rsidR="006F71C2" w:rsidRPr="006F71C2" w:rsidRDefault="006F71C2" w:rsidP="006F71C2">
      <w:pPr>
        <w:pStyle w:val="Brd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es 19, 20, 21, 22, 39, 42, 47 and 48 may have tendencies of unspecific amplification.</w:t>
      </w:r>
    </w:p>
    <w:p w14:paraId="144EF482" w14:textId="55FF9788" w:rsidR="006F71C2" w:rsidRPr="006F71C2" w:rsidRDefault="006F71C2" w:rsidP="006F71C2">
      <w:pPr>
        <w:pStyle w:val="Brd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 xml:space="preserve">Primer </w:t>
      </w:r>
      <w:proofErr w:type="gramStart"/>
      <w:r w:rsidRPr="006F71C2">
        <w:rPr>
          <w:rFonts w:cs="Arial"/>
          <w:sz w:val="18"/>
          <w:szCs w:val="18"/>
          <w:lang w:val="en-GB"/>
        </w:rPr>
        <w:t>mix</w:t>
      </w:r>
      <w:proofErr w:type="gramEnd"/>
      <w:r w:rsidRPr="006F71C2">
        <w:rPr>
          <w:rFonts w:cs="Arial"/>
          <w:sz w:val="18"/>
          <w:szCs w:val="18"/>
          <w:lang w:val="en-GB"/>
        </w:rPr>
        <w:t xml:space="preserve"> 14 may give rise to a lower yield of HLA-specific PCR product than the other HLA-C*06 resolution primer mixes in the C*03 alleles.</w:t>
      </w:r>
    </w:p>
    <w:p w14:paraId="13AC6388" w14:textId="5CCC301E" w:rsidR="006479D6" w:rsidRPr="006104E4" w:rsidRDefault="006F71C2" w:rsidP="006104E4">
      <w:pPr>
        <w:pStyle w:val="Brdtext2"/>
        <w:rPr>
          <w:rFonts w:cs="Arial"/>
          <w:sz w:val="18"/>
          <w:szCs w:val="18"/>
          <w:lang w:val="en-GB"/>
        </w:rPr>
        <w:sectPr w:rsidR="006479D6" w:rsidRPr="006104E4" w:rsidSect="006F71C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  <w:bookmarkStart w:id="0" w:name="_Hlk12871064"/>
      <w:r w:rsidRPr="006F71C2">
        <w:rPr>
          <w:rFonts w:cs="Arial"/>
          <w:sz w:val="18"/>
          <w:szCs w:val="18"/>
          <w:lang w:val="en-GB"/>
        </w:rPr>
        <w:t xml:space="preserve">Primer </w:t>
      </w:r>
      <w:proofErr w:type="gramStart"/>
      <w:r w:rsidRPr="006F71C2">
        <w:rPr>
          <w:rFonts w:cs="Arial"/>
          <w:sz w:val="18"/>
          <w:szCs w:val="18"/>
          <w:lang w:val="en-GB"/>
        </w:rPr>
        <w:t>mix</w:t>
      </w:r>
      <w:proofErr w:type="gramEnd"/>
      <w:r w:rsidRPr="006F71C2">
        <w:rPr>
          <w:rFonts w:cs="Arial"/>
          <w:sz w:val="18"/>
          <w:szCs w:val="18"/>
          <w:lang w:val="en-GB"/>
        </w:rPr>
        <w:t xml:space="preserve"> 6</w:t>
      </w:r>
      <w:r>
        <w:rPr>
          <w:rFonts w:cs="Arial"/>
          <w:sz w:val="18"/>
          <w:szCs w:val="18"/>
          <w:lang w:val="en-GB"/>
        </w:rPr>
        <w:t>3</w:t>
      </w:r>
      <w:r w:rsidRPr="006F71C2">
        <w:rPr>
          <w:rFonts w:cs="Arial"/>
          <w:sz w:val="18"/>
          <w:szCs w:val="18"/>
          <w:lang w:val="en-GB"/>
        </w:rPr>
        <w:t xml:space="preserve">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0"/>
    </w:p>
    <w:p w14:paraId="570974BF" w14:textId="0657D0B8" w:rsidR="00233C9A" w:rsidRPr="00F07E1D" w:rsidRDefault="00012E85" w:rsidP="00F07E1D">
      <w:pPr>
        <w:tabs>
          <w:tab w:val="center" w:pos="6719"/>
        </w:tabs>
        <w:sectPr w:rsidR="00233C9A" w:rsidRPr="00F07E1D" w:rsidSect="006F71C2">
          <w:type w:val="continuous"/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012E85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6863F2F" wp14:editId="5626EF04">
            <wp:simplePos x="0" y="0"/>
            <wp:positionH relativeFrom="margin">
              <wp:align>right</wp:align>
            </wp:positionH>
            <wp:positionV relativeFrom="paragraph">
              <wp:posOffset>182880</wp:posOffset>
            </wp:positionV>
            <wp:extent cx="8533130" cy="4982210"/>
            <wp:effectExtent l="0" t="0" r="127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07E1D">
        <w:tab/>
      </w:r>
    </w:p>
    <w:p w14:paraId="5C98B934" w14:textId="3084BA96" w:rsidR="000B3473" w:rsidRDefault="0083002C" w:rsidP="00076738">
      <w:pPr>
        <w:tabs>
          <w:tab w:val="left" w:pos="1290"/>
          <w:tab w:val="left" w:pos="9072"/>
        </w:tabs>
        <w:ind w:right="113"/>
      </w:pPr>
      <w:r w:rsidRPr="0083002C">
        <w:rPr>
          <w:noProof/>
          <w:lang w:val="sv-SE" w:eastAsia="sv-SE"/>
        </w:rPr>
        <w:lastRenderedPageBreak/>
        <w:drawing>
          <wp:inline distT="0" distB="0" distL="0" distR="0" wp14:anchorId="37650283" wp14:editId="5755ECBC">
            <wp:extent cx="8533130" cy="5408025"/>
            <wp:effectExtent l="0" t="0" r="1270" b="2540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0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BA6F8" w14:textId="3D47F03F" w:rsidR="007B06ED" w:rsidRDefault="00274588" w:rsidP="00076738">
      <w:pPr>
        <w:tabs>
          <w:tab w:val="left" w:pos="1290"/>
          <w:tab w:val="left" w:pos="9072"/>
        </w:tabs>
        <w:ind w:right="113"/>
      </w:pPr>
      <w:r w:rsidRPr="000B3473">
        <w:br w:type="page"/>
      </w:r>
      <w:r w:rsidR="00A40915" w:rsidRPr="00A40915">
        <w:lastRenderedPageBreak/>
        <w:t xml:space="preserve"> </w:t>
      </w:r>
      <w:r w:rsidR="007B06ED" w:rsidRPr="007B06ED">
        <w:rPr>
          <w:noProof/>
        </w:rPr>
        <w:drawing>
          <wp:inline distT="0" distB="0" distL="0" distR="0" wp14:anchorId="13AB3098" wp14:editId="7788D9F0">
            <wp:extent cx="8070954" cy="5462546"/>
            <wp:effectExtent l="0" t="0" r="6350" b="508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9865" cy="5468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57950" w14:textId="77777777" w:rsidR="007B06ED" w:rsidRDefault="007B06ED" w:rsidP="00076738">
      <w:pPr>
        <w:tabs>
          <w:tab w:val="left" w:pos="1290"/>
          <w:tab w:val="left" w:pos="9072"/>
        </w:tabs>
        <w:ind w:right="113"/>
      </w:pPr>
    </w:p>
    <w:p w14:paraId="335A5BAA" w14:textId="57317154" w:rsidR="00F07E1D" w:rsidRDefault="0083002C" w:rsidP="00076738">
      <w:pPr>
        <w:tabs>
          <w:tab w:val="left" w:pos="1290"/>
          <w:tab w:val="left" w:pos="9072"/>
        </w:tabs>
        <w:ind w:right="113"/>
      </w:pPr>
      <w:r w:rsidRPr="0083002C">
        <w:rPr>
          <w:noProof/>
          <w:lang w:val="sv-SE" w:eastAsia="sv-SE"/>
        </w:rPr>
        <w:drawing>
          <wp:inline distT="0" distB="0" distL="0" distR="0" wp14:anchorId="5931E8A2" wp14:editId="5E2D2D87">
            <wp:extent cx="8533130" cy="5267035"/>
            <wp:effectExtent l="0" t="0" r="1270" b="0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6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4B2">
        <w:br w:type="page"/>
      </w:r>
    </w:p>
    <w:p w14:paraId="0DEE4D3D" w14:textId="3BAF3C9A" w:rsidR="00CE5515" w:rsidRDefault="00DA37DE" w:rsidP="009C2EB2">
      <w:pPr>
        <w:tabs>
          <w:tab w:val="left" w:pos="3433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lastRenderedPageBreak/>
        <w:drawing>
          <wp:inline distT="0" distB="0" distL="0" distR="0" wp14:anchorId="643DAEC7" wp14:editId="70A83560">
            <wp:extent cx="8430990" cy="5462546"/>
            <wp:effectExtent l="0" t="0" r="8255" b="5080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6715" cy="547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D2BD6" w14:textId="5D89B091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6179BF6" w14:textId="44C0BFAF" w:rsidR="00CE5515" w:rsidRDefault="001B65B1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drawing>
          <wp:anchor distT="0" distB="0" distL="114300" distR="114300" simplePos="0" relativeHeight="251664384" behindDoc="0" locked="0" layoutInCell="1" allowOverlap="1" wp14:anchorId="327CE00F" wp14:editId="31867691">
            <wp:simplePos x="0" y="0"/>
            <wp:positionH relativeFrom="margin">
              <wp:align>center</wp:align>
            </wp:positionH>
            <wp:positionV relativeFrom="paragraph">
              <wp:posOffset>254000</wp:posOffset>
            </wp:positionV>
            <wp:extent cx="8533130" cy="4920615"/>
            <wp:effectExtent l="0" t="0" r="1270" b="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2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C729CD" w14:textId="281F3074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F8AC2ED" w14:textId="317F5623" w:rsidR="00CE5515" w:rsidRDefault="00DA37DE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lastRenderedPageBreak/>
        <w:drawing>
          <wp:anchor distT="0" distB="0" distL="114300" distR="114300" simplePos="0" relativeHeight="251663360" behindDoc="0" locked="0" layoutInCell="1" allowOverlap="1" wp14:anchorId="3C8EE36F" wp14:editId="0A585285">
            <wp:simplePos x="0" y="0"/>
            <wp:positionH relativeFrom="margin">
              <wp:align>right</wp:align>
            </wp:positionH>
            <wp:positionV relativeFrom="paragraph">
              <wp:posOffset>552</wp:posOffset>
            </wp:positionV>
            <wp:extent cx="8531860" cy="5438140"/>
            <wp:effectExtent l="0" t="0" r="2540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543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964EDF8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009FDD6" w14:textId="5289B35C" w:rsidR="00CE5515" w:rsidRDefault="00DA37DE" w:rsidP="00DA37DE">
      <w:pPr>
        <w:tabs>
          <w:tab w:val="left" w:pos="1290"/>
        </w:tabs>
        <w:ind w:left="-567" w:right="-596" w:firstLine="425"/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drawing>
          <wp:inline distT="0" distB="0" distL="0" distR="0" wp14:anchorId="253C277B" wp14:editId="0EA9366F">
            <wp:extent cx="8533130" cy="5293106"/>
            <wp:effectExtent l="0" t="0" r="1270" b="3175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A3B43" w14:textId="5E24D5D0" w:rsidR="001D4297" w:rsidRDefault="005326E9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5326E9">
        <w:rPr>
          <w:noProof/>
          <w:lang w:val="sv-SE" w:eastAsia="sv-SE"/>
        </w:rPr>
        <w:lastRenderedPageBreak/>
        <w:drawing>
          <wp:inline distT="0" distB="0" distL="0" distR="0" wp14:anchorId="3D95C0C2" wp14:editId="50E1EA3A">
            <wp:extent cx="7704455" cy="5430741"/>
            <wp:effectExtent l="0" t="0" r="0" b="0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7629" cy="5440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3623C" w14:textId="67C65BA5" w:rsidR="005326E9" w:rsidRDefault="009050C2" w:rsidP="00DA37DE">
      <w:pPr>
        <w:tabs>
          <w:tab w:val="left" w:pos="1290"/>
        </w:tabs>
        <w:ind w:left="-567" w:right="-596" w:firstLine="567"/>
        <w:rPr>
          <w:rFonts w:ascii="Arial" w:hAnsi="Arial" w:cs="Arial"/>
          <w:b/>
          <w:sz w:val="18"/>
          <w:szCs w:val="18"/>
          <w:vertAlign w:val="superscript"/>
        </w:rPr>
      </w:pPr>
      <w:r w:rsidRPr="009050C2">
        <w:rPr>
          <w:noProof/>
          <w:lang w:val="sv-SE" w:eastAsia="sv-SE"/>
        </w:rPr>
        <w:lastRenderedPageBreak/>
        <w:drawing>
          <wp:inline distT="0" distB="0" distL="0" distR="0" wp14:anchorId="10DA7D6A" wp14:editId="56180192">
            <wp:extent cx="8338226" cy="5422790"/>
            <wp:effectExtent l="0" t="0" r="5715" b="6985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5810" cy="542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C8F61" w14:textId="77777777" w:rsidR="005326E9" w:rsidRDefault="005326E9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94061CB" w14:textId="087AF205" w:rsidR="003841CC" w:rsidRPr="00C448BD" w:rsidRDefault="003841CC" w:rsidP="000C77BB">
      <w:pPr>
        <w:tabs>
          <w:tab w:val="left" w:pos="1290"/>
        </w:tabs>
        <w:ind w:left="-567" w:right="-596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8" w:history="1">
        <w:r w:rsidRPr="003841C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25F4642B" w14:textId="77777777" w:rsidR="00CB6173" w:rsidRDefault="003841CC" w:rsidP="00CB61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9" w:history="1">
        <w:r w:rsidRPr="003841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77777777" w:rsidR="005F4F76" w:rsidRDefault="003841CC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CB6173">
        <w:rPr>
          <w:rFonts w:cs="Arial"/>
          <w:b/>
          <w:sz w:val="18"/>
          <w:szCs w:val="18"/>
          <w:vertAlign w:val="superscript"/>
        </w:rPr>
        <w:t>3</w:t>
      </w:r>
      <w:r w:rsidR="00CB6173" w:rsidRPr="0096132F">
        <w:rPr>
          <w:sz w:val="18"/>
          <w:szCs w:val="18"/>
        </w:rPr>
        <w:t>The following HLA-</w:t>
      </w:r>
      <w:r w:rsidR="00CB6173">
        <w:rPr>
          <w:sz w:val="18"/>
          <w:szCs w:val="18"/>
        </w:rPr>
        <w:t>C*06</w:t>
      </w:r>
      <w:r w:rsidR="00CB6173" w:rsidRPr="0096132F">
        <w:rPr>
          <w:sz w:val="18"/>
          <w:szCs w:val="18"/>
        </w:rPr>
        <w:t xml:space="preserve"> primer mixes have two </w:t>
      </w:r>
      <w:r w:rsidR="00CB6173" w:rsidRPr="0096132F">
        <w:rPr>
          <w:rFonts w:cs="Arial"/>
          <w:sz w:val="18"/>
          <w:szCs w:val="18"/>
        </w:rPr>
        <w:t>or more product sizes:</w:t>
      </w:r>
    </w:p>
    <w:p w14:paraId="1915788C" w14:textId="77777777" w:rsidR="005326E9" w:rsidRPr="005F4F76" w:rsidRDefault="005326E9" w:rsidP="005326E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-SSP"/>
        <w:tblW w:w="13742" w:type="dxa"/>
        <w:tblInd w:w="-851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2075"/>
        <w:gridCol w:w="9121"/>
      </w:tblGrid>
      <w:tr w:rsidR="00735583" w:rsidRPr="00735583" w14:paraId="1C6C63B2" w14:textId="77777777" w:rsidTr="00735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827C081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6810F093" w14:textId="32418884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075" w:type="dxa"/>
          </w:tcPr>
          <w:p w14:paraId="6C873377" w14:textId="171EEE85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9121" w:type="dxa"/>
          </w:tcPr>
          <w:p w14:paraId="19CE5A56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5583" w:rsidRPr="00735583" w14:paraId="64C61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E03AC60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3DF888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2A928A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B856D3B" w14:textId="77777777" w:rsidR="00326DD1" w:rsidRDefault="00326DD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3F14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60C48C0F" w14:textId="77777777" w:rsidR="006764E9" w:rsidRPr="006764E9" w:rsidRDefault="006764E9" w:rsidP="006764E9">
            <w:pPr>
              <w:rPr>
                <w:rFonts w:cs="Arial"/>
                <w:color w:val="000000"/>
                <w:sz w:val="18"/>
                <w:szCs w:val="18"/>
              </w:rPr>
            </w:pPr>
            <w:r w:rsidRPr="006764E9">
              <w:rPr>
                <w:rFonts w:cs="Arial"/>
                <w:color w:val="000000"/>
                <w:sz w:val="18"/>
                <w:szCs w:val="18"/>
              </w:rPr>
              <w:t>*06:05, 06:67, 06:103</w:t>
            </w:r>
          </w:p>
          <w:p w14:paraId="7EC894B7" w14:textId="77777777" w:rsidR="006764E9" w:rsidRDefault="006764E9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8BC6DB7" w14:textId="77777777" w:rsidR="00326DD1" w:rsidRDefault="00326DD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B39083" w14:textId="7BFD263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8</w:t>
            </w:r>
            <w:r w:rsidR="00B41888">
              <w:rPr>
                <w:rFonts w:cs="Arial"/>
                <w:color w:val="000000"/>
                <w:sz w:val="18"/>
                <w:szCs w:val="18"/>
              </w:rPr>
              <w:t>, 06:23, 06:179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121" w:type="dxa"/>
          </w:tcPr>
          <w:p w14:paraId="29E2F510" w14:textId="77777777" w:rsidR="00326DD1" w:rsidRPr="00326DD1" w:rsidRDefault="00326DD1" w:rsidP="00326DD1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2:94, 04:129, 05:01:01:01-05:01:27, 05:01:28</w:t>
            </w:r>
            <w:r w:rsidRPr="00326DD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, 05:01:29-05:01:51, 05:03-05:28, 05:30-05:47, 05:49-05:91N, 05:93-05:128N, 05:130-05:154N, 05:156-05:189, 05:191-05:194, 05:196, 05:198-05:232, 08:10, 12:21, 12:33, 15:107, 15:178, 17:05</w:t>
            </w:r>
          </w:p>
          <w:p w14:paraId="70ED904F" w14:textId="5A15819E" w:rsidR="00735583" w:rsidRPr="00735583" w:rsidRDefault="00326DD1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1:04, 01:09:01-01:09:02, 02:21, 12:178</w:t>
            </w:r>
          </w:p>
        </w:tc>
      </w:tr>
      <w:tr w:rsidR="00735583" w:rsidRPr="00735583" w14:paraId="59DC19F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3"/>
        </w:trPr>
        <w:tc>
          <w:tcPr>
            <w:tcW w:w="936" w:type="dxa"/>
          </w:tcPr>
          <w:p w14:paraId="1DBBA11A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610" w:type="dxa"/>
          </w:tcPr>
          <w:p w14:paraId="42202D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676E087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46CF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8ED7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FC1D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0069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DF545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7B2837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693B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13E1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57F7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1ABDA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CA7189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86EE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075" w:type="dxa"/>
          </w:tcPr>
          <w:p w14:paraId="3B09F084" w14:textId="77777777" w:rsidR="00326DD1" w:rsidRPr="00326DD1" w:rsidRDefault="00326DD1" w:rsidP="00326DD1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6:05-06:06, 06:204, 06:271</w:t>
            </w:r>
          </w:p>
          <w:p w14:paraId="4831DD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08457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5EA1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5EFF7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7B085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FBCD7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0642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359E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0BBA4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F6FB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772561C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8C70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9121" w:type="dxa"/>
          </w:tcPr>
          <w:p w14:paraId="72154465" w14:textId="77777777" w:rsidR="00326DD1" w:rsidRPr="00326DD1" w:rsidRDefault="00326DD1" w:rsidP="00326DD1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1:02:01:01-01:03, 01:05-01:07:01, 01:08, 01:10-01:20, 01:23-01:34, 01:36:01-01:130, 01:132-01:159, 01:161-01:168, 01:169:02-01:191, 04:110</w:t>
            </w:r>
            <w:r w:rsidRPr="00326DD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, 05:01:01:01-05:01:51, 05:03-05:07N, 05:09:01-05:10, 05:12-05:16, 05:18:01-05:26, 05:28-05:50, 05:53-05:61, 05:63-05:67, 05:69, 05:71-05:78:02, 05:80-05:88, 05:90-05:105, 05:107-05:111, 05:113N-05:114, 05:116-05:133, 05:135-05:145, 05:147-05:150, 05:152-05:162, 05:164-05:183, 05:185-05:232, 08:02:01:01-08:02:29, 08:05, 08:07, 08:12:01:01-08:12:01:02, 08:15:01-08:15:02, 08:17-08:19:02, 08:23, 08:25, 08:28, 08:30, 08:32-08:35, 08:37, 08:43, 08:45, 08:47-08:49, 08:51-08:53, 08:55N, 08:62:01-08:63, 08:67-08:71, 08:73-08:77, 08:90, 08:92, 08:94, 08:100, 08:103, 08:107-08:108, 08:110-08:112, 08:114-08:116, 08:118, 08:120, 08:123, 08:125-08:126, 08:132, 08:134, 08:140, 08:146, 08:149-08:152, 08:156, 08:158-08:159, 08:161N, 08:166-08:167, 08:169-08:172, 08:179-08:181N, 08:183-08:185, 08:191, 08:195, 08:198, 08:200-08:202, 08:206-08:207, 12:09, 12:24, 12:85, 12:233, 14:02:01:01-14:02:31, 14:02:33-14:05, 14:07N-14:14, 14:17-14:52, 14:54-14:62, 14:64-14:76, 14:78-14:86, 14:88-14:89, 14:91-14:104, 14:106-14:117N, 15:08:01-15:08:02, 15:102, 15:143, 15:148, 16:53, 16:68, 16:88, 17:17, 18:01:01:01-18:02:05, 18:04-18:14</w:t>
            </w:r>
          </w:p>
          <w:p w14:paraId="2B89A0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53</w:t>
            </w:r>
          </w:p>
        </w:tc>
      </w:tr>
      <w:tr w:rsidR="00735583" w:rsidRPr="00735583" w14:paraId="02D55E7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BDBE9B2" w14:textId="2380CB7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610" w:type="dxa"/>
          </w:tcPr>
          <w:p w14:paraId="6EA145E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3C029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4A916B9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075" w:type="dxa"/>
          </w:tcPr>
          <w:p w14:paraId="21C495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7</w:t>
            </w:r>
          </w:p>
          <w:p w14:paraId="0DBB1E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</w:t>
            </w:r>
          </w:p>
          <w:p w14:paraId="5E7D687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9121" w:type="dxa"/>
          </w:tcPr>
          <w:p w14:paraId="0C1E55FC" w14:textId="7CFB728E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4:353</w:t>
            </w:r>
          </w:p>
        </w:tc>
      </w:tr>
      <w:tr w:rsidR="00735583" w:rsidRPr="00735583" w14:paraId="4B3B6C7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FDFE87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3D1A51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35B611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2046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72D64E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2075" w:type="dxa"/>
          </w:tcPr>
          <w:p w14:paraId="7EF068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144</w:t>
            </w:r>
          </w:p>
          <w:p w14:paraId="43B9C7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3, 06:179</w:t>
            </w:r>
          </w:p>
          <w:p w14:paraId="49374D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9121" w:type="dxa"/>
          </w:tcPr>
          <w:p w14:paraId="0BBF1CE4" w14:textId="77777777" w:rsidR="0080504B" w:rsidRPr="0080504B" w:rsidRDefault="0080504B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22, 02:118, 04:94:01-04:94:02, 05:08, 05:52, 05:89, 05:106:01-05:106:02, 08:27, 08:29, 08:31, 08:160, 12:31:01-12:31:02, 12:144, 18:03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37, B*15:488, B*37:66, B*50:47</w:t>
            </w:r>
          </w:p>
          <w:p w14:paraId="2DDCA167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1:04, 01:09:01-01:09:02, 12:178</w:t>
            </w:r>
          </w:p>
          <w:p w14:paraId="0660D0EB" w14:textId="7D7FFB78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4:397, 07:07, 07:09, 07:76:01-07:76:02, 07:315, 07:328, 07:406, 07:559, 07:598, 07:656, 18:01:01:01-18:14</w:t>
            </w:r>
          </w:p>
        </w:tc>
      </w:tr>
      <w:tr w:rsidR="00735583" w:rsidRPr="00735583" w14:paraId="4033C07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A8DD065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1D8074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6401589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B084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E1A9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23B4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809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2E8166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075" w:type="dxa"/>
          </w:tcPr>
          <w:p w14:paraId="2F8D2E30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11, 06:122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6:124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6:147, 06:217, 06:248, 06:252</w:t>
            </w:r>
          </w:p>
          <w:p w14:paraId="2D30F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EB91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4624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775A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9121" w:type="dxa"/>
          </w:tcPr>
          <w:p w14:paraId="2AB6442D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7:01:13, 07:04:01:01-07:04:11, 07:04:13-07:04:20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07:664, 07:672N, 07:674, 07:693, 07:742, 07:751N, 07:780, 07:797N, 07:831, 07:838-07:839N, 12:02:11, 12:03:09, 16:01:16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434</w:t>
            </w:r>
          </w:p>
          <w:p w14:paraId="0F621106" w14:textId="44EFEB78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7:107, 07:224, 12:293, 16:31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93, B*35:283</w:t>
            </w:r>
          </w:p>
        </w:tc>
      </w:tr>
      <w:tr w:rsidR="00735583" w:rsidRPr="00735583" w14:paraId="3FD4AEE2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E68409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0081F2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144EC9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57446FC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</w:t>
            </w:r>
          </w:p>
          <w:p w14:paraId="7781D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9</w:t>
            </w:r>
          </w:p>
        </w:tc>
        <w:tc>
          <w:tcPr>
            <w:tcW w:w="9121" w:type="dxa"/>
          </w:tcPr>
          <w:p w14:paraId="4C56FA7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089F7C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D45D849" w14:textId="1F0B546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610" w:type="dxa"/>
          </w:tcPr>
          <w:p w14:paraId="5B874D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70B8C1B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075" w:type="dxa"/>
          </w:tcPr>
          <w:p w14:paraId="3C346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5</w:t>
            </w:r>
          </w:p>
          <w:p w14:paraId="4135911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9121" w:type="dxa"/>
          </w:tcPr>
          <w:p w14:paraId="3F0C71E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7A947E" w14:textId="661C4F36" w:rsidR="00735583" w:rsidRPr="00735583" w:rsidRDefault="0080504B" w:rsidP="003D4E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3:32, 03:45, 03:136, 03:297, 04:80, 04:100, 04:110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4:178, 04:370, 07:10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07:43:01, 07:196, 07:568, 15:25, 15:62, 15:169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357, B*35:178, B*35:282, B*35:316</w:t>
            </w:r>
          </w:p>
        </w:tc>
      </w:tr>
      <w:tr w:rsidR="00735583" w:rsidRPr="00735583" w14:paraId="79E8133C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8AE03B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610" w:type="dxa"/>
          </w:tcPr>
          <w:p w14:paraId="0FC92D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3F56A9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075" w:type="dxa"/>
          </w:tcPr>
          <w:p w14:paraId="2E773F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6N</w:t>
            </w:r>
          </w:p>
          <w:p w14:paraId="2FD0C92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</w:t>
            </w:r>
          </w:p>
        </w:tc>
        <w:tc>
          <w:tcPr>
            <w:tcW w:w="9121" w:type="dxa"/>
          </w:tcPr>
          <w:p w14:paraId="42C1A1B7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7C273F9" w14:textId="3879A71C" w:rsidR="0080504B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3:428, 07:709</w:t>
            </w:r>
          </w:p>
        </w:tc>
      </w:tr>
      <w:tr w:rsidR="00735583" w:rsidRPr="00735583" w14:paraId="500E10F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35B5F1F" w14:textId="6F367AF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610" w:type="dxa"/>
          </w:tcPr>
          <w:p w14:paraId="535CF0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2F942E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D1AC5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8F79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63490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075" w:type="dxa"/>
          </w:tcPr>
          <w:p w14:paraId="001432C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8</w:t>
            </w:r>
          </w:p>
          <w:p w14:paraId="21ECEE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801E4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429A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2</w:t>
            </w:r>
          </w:p>
          <w:p w14:paraId="432120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2, 06:124</w:t>
            </w:r>
          </w:p>
        </w:tc>
        <w:tc>
          <w:tcPr>
            <w:tcW w:w="9121" w:type="dxa"/>
          </w:tcPr>
          <w:p w14:paraId="599E7E44" w14:textId="6BF56963" w:rsidR="0080504B" w:rsidRPr="0080504B" w:rsidRDefault="0080504B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4:01-02:14:02, 02:164, 03:67, 04:42:01-04:42:02, 05:43, 07:20:01-07:20:02, 07:73:01-07:73:02, 07:172:01-07:172:02, 07:390, 08:37, 12:195:01-12:195:03, 12:217, 15:23:01-15:23:02, 15:138, 15:158, 16:21, 17:20, 18:04, </w:t>
            </w:r>
            <w:r w:rsidRPr="003D4EA2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B*08:56:01-08:56:03, </w:t>
            </w:r>
            <w:r w:rsidR="003D4EA2"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</w:t>
            </w:r>
            <w:r w:rsidRPr="003D4EA2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08:180,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42, B*35:218, B*35:256, B*51:68, B*57:49</w:t>
            </w:r>
          </w:p>
          <w:p w14:paraId="68ECFB54" w14:textId="64C7A1FE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585500D7" w14:textId="25985EA0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59, 07:656</w:t>
            </w:r>
          </w:p>
        </w:tc>
      </w:tr>
      <w:tr w:rsidR="00735583" w:rsidRPr="00735583" w14:paraId="43D88CBD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6ADE444" w14:textId="5DBB2F4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181AED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5C0E92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61E637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DAE4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94BA39" w14:textId="77777777" w:rsidR="005C53B6" w:rsidRDefault="005C53B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292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3585D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9</w:t>
            </w:r>
          </w:p>
          <w:p w14:paraId="6ABFC012" w14:textId="72A8613D" w:rsidR="00735583" w:rsidRPr="00735583" w:rsidRDefault="005C53B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06:05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44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124, 06:138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198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217</w:t>
            </w:r>
            <w:r>
              <w:rPr>
                <w:rFonts w:cs="Arial"/>
                <w:color w:val="000000"/>
                <w:sz w:val="18"/>
                <w:szCs w:val="18"/>
              </w:rPr>
              <w:t>, 06:248</w:t>
            </w:r>
          </w:p>
          <w:p w14:paraId="1503E5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7 </w:t>
            </w:r>
          </w:p>
        </w:tc>
        <w:tc>
          <w:tcPr>
            <w:tcW w:w="9121" w:type="dxa"/>
          </w:tcPr>
          <w:p w14:paraId="5185543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134</w:t>
            </w:r>
          </w:p>
          <w:p w14:paraId="46472C09" w14:textId="77777777" w:rsidR="0080504B" w:rsidRPr="0080504B" w:rsidRDefault="0080504B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2:14:01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-02:14:02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2:107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2:164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3:39, 03:67, 03:344:01:01-03:344:01:02, 05:43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39-07:40, 07:177, 07:210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23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32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335, 07:563, 08:37, 15:23:01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-15:23:02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15:63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15:13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15:15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16:21, 16:80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08:15</w:t>
            </w:r>
          </w:p>
          <w:p w14:paraId="2C7A80B5" w14:textId="77777777" w:rsidR="005C53B6" w:rsidRDefault="005C53B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7A88A2" w14:textId="10B1ACA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6:47, 16:128</w:t>
            </w:r>
          </w:p>
        </w:tc>
      </w:tr>
      <w:tr w:rsidR="00735583" w:rsidRPr="00735583" w14:paraId="1B44F1BD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59C0FFD" w14:textId="4A72DB0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610" w:type="dxa"/>
          </w:tcPr>
          <w:p w14:paraId="2F1E5B3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042CBA6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2F6E0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5D92EC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6, 06:87</w:t>
            </w:r>
          </w:p>
          <w:p w14:paraId="7521E0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2</w:t>
            </w:r>
          </w:p>
          <w:p w14:paraId="2FB65AB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9121" w:type="dxa"/>
          </w:tcPr>
          <w:p w14:paraId="5B773E9F" w14:textId="0883FED7" w:rsidR="0080504B" w:rsidRPr="0080504B" w:rsidRDefault="00735583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80504B"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113, 02:159, 02:161, 12:45, 12:56, 12:166, 16:61, </w:t>
            </w:r>
            <w:r w:rsidR="0080504B"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01C30C1B" w14:textId="0375DBA0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41094265" w14:textId="1173BB5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4:81</w:t>
            </w:r>
          </w:p>
        </w:tc>
      </w:tr>
      <w:tr w:rsidR="00735583" w:rsidRPr="00735583" w14:paraId="06550731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CE8452F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5B2E5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B15A0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B1F9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79C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3C7B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2075" w:type="dxa"/>
          </w:tcPr>
          <w:p w14:paraId="67DEB72C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09:01-06:09:02, 06:34:01-06:34:02, 06:144, 06:168</w:t>
            </w:r>
          </w:p>
          <w:p w14:paraId="5C311BD3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554B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5</w:t>
            </w:r>
          </w:p>
        </w:tc>
        <w:tc>
          <w:tcPr>
            <w:tcW w:w="9121" w:type="dxa"/>
          </w:tcPr>
          <w:p w14:paraId="4F83921A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22, 02:47, 02:111, 04:94:01-04:94:02, 05:08, 05:52, 05:89, 05:106:01-05:106:02, 07:447, 08:27, 08:29, 08:31, 08:160, 12:31:01-12:31:02, 12:144, 12:298, 18:03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3:31, B*13:41, B*13:131, B*15:58, B*15:73:01:01-15:73:01:02, B*15:137, B*15:303, B*15:486, B*15:488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35:413, B*37:66, B*39:36, B*46:61, B*50:47, B*54:33, B*54:40, B*55:21, B*56:43</w:t>
            </w:r>
          </w:p>
          <w:p w14:paraId="35B1F01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735583" w:rsidRPr="00735583" w14:paraId="11BD573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2C7CFDC" w14:textId="42908141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610" w:type="dxa"/>
          </w:tcPr>
          <w:p w14:paraId="767E32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62714F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075" w:type="dxa"/>
          </w:tcPr>
          <w:p w14:paraId="73F90BC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8</w:t>
            </w:r>
          </w:p>
          <w:p w14:paraId="344515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8</w:t>
            </w:r>
          </w:p>
        </w:tc>
        <w:tc>
          <w:tcPr>
            <w:tcW w:w="9121" w:type="dxa"/>
          </w:tcPr>
          <w:p w14:paraId="59484C0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98CB55" w14:textId="7945C72F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1:60, 07:31:01-07:31:02, 07:177, 07:364, 07:514, 12:176, 14:17, 17:21</w:t>
            </w:r>
          </w:p>
        </w:tc>
      </w:tr>
      <w:tr w:rsidR="00735583" w:rsidRPr="00735583" w14:paraId="6D258009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7C7C2EE" w14:textId="3CBB85B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358DF82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2275EC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77A4AA79" w14:textId="7B3D0AD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9, 06:128N *06:146</w:t>
            </w:r>
          </w:p>
        </w:tc>
        <w:tc>
          <w:tcPr>
            <w:tcW w:w="9121" w:type="dxa"/>
          </w:tcPr>
          <w:p w14:paraId="032CEA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00, 04:205N, 04:288, 15:115N, 15:150</w:t>
            </w:r>
          </w:p>
        </w:tc>
      </w:tr>
      <w:tr w:rsidR="00735583" w:rsidRPr="00735583" w14:paraId="1FEEABC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2ADC0F9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6ED0E9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5FADB7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56C5AE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2:01-06:42:02</w:t>
            </w:r>
          </w:p>
          <w:p w14:paraId="78B1A1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0</w:t>
            </w:r>
          </w:p>
        </w:tc>
        <w:tc>
          <w:tcPr>
            <w:tcW w:w="9121" w:type="dxa"/>
          </w:tcPr>
          <w:p w14:paraId="517C4225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4:29</w:t>
            </w:r>
          </w:p>
          <w:p w14:paraId="270257CA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4:63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39:79</w:t>
            </w:r>
          </w:p>
        </w:tc>
      </w:tr>
      <w:tr w:rsidR="00735583" w:rsidRPr="00735583" w14:paraId="5B0B42F4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2402757" w14:textId="01047A12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123203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23C5EF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2075" w:type="dxa"/>
          </w:tcPr>
          <w:p w14:paraId="34C5C6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1</w:t>
            </w:r>
          </w:p>
          <w:p w14:paraId="2269AA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9121" w:type="dxa"/>
          </w:tcPr>
          <w:p w14:paraId="4AAE8CC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32</w:t>
            </w:r>
          </w:p>
          <w:p w14:paraId="255C252F" w14:textId="424BA0A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57, 07:447, 12:11</w:t>
            </w:r>
            <w:r w:rsidR="0080504B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="0080504B"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554</w:t>
            </w:r>
          </w:p>
        </w:tc>
      </w:tr>
      <w:tr w:rsidR="00735583" w:rsidRPr="00735583" w14:paraId="31C8B92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148466" w14:textId="23CBC2C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60281D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7DF775D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1971C0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05DD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3540D26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2N</w:t>
            </w:r>
          </w:p>
          <w:p w14:paraId="376FFDA5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>*06:43:01-06:43:02, 06:107, 06:179</w:t>
            </w:r>
          </w:p>
          <w:p w14:paraId="349E96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9121" w:type="dxa"/>
          </w:tcPr>
          <w:p w14:paraId="5450E120" w14:textId="65893E6C" w:rsidR="0080504B" w:rsidRPr="0080504B" w:rsidRDefault="0080504B" w:rsidP="0080504B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66:39N, B*15:528N</w:t>
            </w:r>
          </w:p>
          <w:p w14:paraId="28D9D005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09:01-01:09:02, 02:19, 02:119, 03:21, 03:80:01-03:80:02, 03:142, 03:287:01-03:287:02, 03:413, 03:512, 12:222, 12:235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26:79,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68:114, B*15:207, B*15:349:01-15:349:02</w:t>
            </w:r>
          </w:p>
          <w:p w14:paraId="21D98B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11</w:t>
            </w:r>
          </w:p>
        </w:tc>
      </w:tr>
      <w:tr w:rsidR="00735583" w:rsidRPr="00735583" w14:paraId="49E660FE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C734A2E" w14:textId="3E3A97C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6DF1B8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D2FAA5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075" w:type="dxa"/>
          </w:tcPr>
          <w:p w14:paraId="3D2EE0A4" w14:textId="1E592487" w:rsidR="00735583" w:rsidRPr="00735583" w:rsidRDefault="0080504B" w:rsidP="00D014E0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44, 06:252</w:t>
            </w:r>
            <w:r w:rsidR="00D014E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 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126, 06:171:01:01N-06:171:01:02N</w:t>
            </w:r>
          </w:p>
        </w:tc>
        <w:tc>
          <w:tcPr>
            <w:tcW w:w="9121" w:type="dxa"/>
          </w:tcPr>
          <w:p w14:paraId="4A6CC5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1:13</w:t>
            </w:r>
          </w:p>
        </w:tc>
      </w:tr>
      <w:tr w:rsidR="00735583" w:rsidRPr="00735583" w14:paraId="5D17A36E" w14:textId="77777777" w:rsidTr="00805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tcW w:w="936" w:type="dxa"/>
          </w:tcPr>
          <w:p w14:paraId="2623D042" w14:textId="5AFD308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1</w:t>
            </w:r>
          </w:p>
        </w:tc>
        <w:tc>
          <w:tcPr>
            <w:tcW w:w="1610" w:type="dxa"/>
          </w:tcPr>
          <w:p w14:paraId="46F9419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35BEB436" w14:textId="701446FE" w:rsidR="00735583" w:rsidRPr="0080504B" w:rsidRDefault="00735583" w:rsidP="0080504B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2075" w:type="dxa"/>
          </w:tcPr>
          <w:p w14:paraId="033FE1B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8N</w:t>
            </w:r>
          </w:p>
          <w:p w14:paraId="43FFD2D3" w14:textId="1F7431E5" w:rsidR="00735583" w:rsidRPr="00735583" w:rsidRDefault="00735583" w:rsidP="0080504B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5</w:t>
            </w:r>
          </w:p>
        </w:tc>
        <w:tc>
          <w:tcPr>
            <w:tcW w:w="9121" w:type="dxa"/>
          </w:tcPr>
          <w:p w14:paraId="4847B28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4:205N, 15:115N</w:t>
            </w:r>
          </w:p>
          <w:p w14:paraId="1F59258E" w14:textId="1CFCC22F" w:rsidR="00735583" w:rsidRPr="0080504B" w:rsidRDefault="00735583" w:rsidP="0080504B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85</w:t>
            </w:r>
          </w:p>
        </w:tc>
      </w:tr>
      <w:tr w:rsidR="00735583" w:rsidRPr="00735583" w14:paraId="06E485AB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EE5ACCB" w14:textId="181922F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7C22CE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5E69123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3A1341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1</w:t>
            </w:r>
          </w:p>
          <w:p w14:paraId="0FC02DF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, 06:66</w:t>
            </w:r>
          </w:p>
        </w:tc>
        <w:tc>
          <w:tcPr>
            <w:tcW w:w="9121" w:type="dxa"/>
          </w:tcPr>
          <w:p w14:paraId="5AAF01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4</w:t>
            </w:r>
          </w:p>
        </w:tc>
      </w:tr>
      <w:tr w:rsidR="00735583" w:rsidRPr="00735583" w14:paraId="48907377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74FF8C" w14:textId="175E21B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127C62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48E9C3A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075" w:type="dxa"/>
          </w:tcPr>
          <w:p w14:paraId="67C951B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0</w:t>
            </w:r>
          </w:p>
          <w:p w14:paraId="31512C41" w14:textId="52ECCA0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9121" w:type="dxa"/>
          </w:tcPr>
          <w:p w14:paraId="121B91B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7:427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46B27DC9" w14:textId="77C16FD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="00956335" w:rsidRPr="00735583">
              <w:rPr>
                <w:rFonts w:cs="Arial"/>
                <w:color w:val="000000"/>
                <w:sz w:val="18"/>
                <w:szCs w:val="18"/>
              </w:rPr>
              <w:t xml:space="preserve">07:559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7:571, 07:656</w:t>
            </w:r>
          </w:p>
        </w:tc>
      </w:tr>
      <w:tr w:rsidR="00735583" w:rsidRPr="00735583" w14:paraId="1F57B3CE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8AA8833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713802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0CD4A48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684E68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  <w:p w14:paraId="230E24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0</w:t>
            </w:r>
          </w:p>
        </w:tc>
        <w:tc>
          <w:tcPr>
            <w:tcW w:w="9121" w:type="dxa"/>
          </w:tcPr>
          <w:p w14:paraId="70AB25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70CDB9A4" w14:textId="60C5007F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1:32:01-01:32:02, 02:56, 03:102, 03:263:01-03:263:02, 03:514, 04:180:01, 05:217, 07:81, 07:168, 07:450, 08:123, 08:139, 12:50, 14:82, 14:92, 15:126, 16:98, 16:102, 16:110</w:t>
            </w:r>
          </w:p>
        </w:tc>
      </w:tr>
      <w:tr w:rsidR="00735583" w:rsidRPr="00735583" w14:paraId="78DECF56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tcW w:w="936" w:type="dxa"/>
          </w:tcPr>
          <w:p w14:paraId="0299969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610" w:type="dxa"/>
          </w:tcPr>
          <w:p w14:paraId="5933E8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376718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092889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269537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4N</w:t>
            </w:r>
          </w:p>
          <w:p w14:paraId="458D29D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5, 06:93</w:t>
            </w:r>
          </w:p>
          <w:p w14:paraId="538A4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6N</w:t>
            </w:r>
          </w:p>
        </w:tc>
        <w:tc>
          <w:tcPr>
            <w:tcW w:w="9121" w:type="dxa"/>
          </w:tcPr>
          <w:p w14:paraId="7AA8052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907764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71</w:t>
            </w:r>
          </w:p>
          <w:p w14:paraId="1ADBAF3F" w14:textId="42AE6D61" w:rsidR="00956335" w:rsidRPr="00735583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150N</w:t>
            </w:r>
          </w:p>
        </w:tc>
      </w:tr>
      <w:tr w:rsidR="00735583" w:rsidRPr="00735583" w14:paraId="1F3EDEC4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C51313" w14:textId="5654148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1798B0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ED8790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61A876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351160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7</w:t>
            </w:r>
          </w:p>
          <w:p w14:paraId="76AF983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87</w:t>
            </w:r>
          </w:p>
          <w:p w14:paraId="49704D8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8, 06:81</w:t>
            </w:r>
          </w:p>
        </w:tc>
        <w:tc>
          <w:tcPr>
            <w:tcW w:w="9121" w:type="dxa"/>
          </w:tcPr>
          <w:p w14:paraId="745B072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923D85" w14:textId="77777777" w:rsidR="00383487" w:rsidRPr="00383487" w:rsidRDefault="00383487" w:rsidP="00383487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59, 02:161, 12:45, 12:166, 16:61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6B6F1328" w14:textId="7B253DF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2:37,</w:t>
            </w:r>
            <w:r w:rsidR="002677F6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2:251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15:417</w:t>
            </w:r>
          </w:p>
        </w:tc>
      </w:tr>
      <w:tr w:rsidR="00735583" w:rsidRPr="00735583" w14:paraId="7A30A4DA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9F4DB25" w14:textId="72A527A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518801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9AA493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1D301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8, 06:151</w:t>
            </w:r>
          </w:p>
          <w:p w14:paraId="588EE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9N, 06:101</w:t>
            </w:r>
          </w:p>
        </w:tc>
        <w:tc>
          <w:tcPr>
            <w:tcW w:w="9121" w:type="dxa"/>
          </w:tcPr>
          <w:p w14:paraId="7E75B849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52BBE50" w14:textId="3340DAB1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82, 04:94:01-04:94:02, 12:10:01-12:10:02, 18:03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27:01-15:27:03, B*15:109, B*15:327, B*15:344, B*15:398</w:t>
            </w:r>
          </w:p>
        </w:tc>
      </w:tr>
      <w:tr w:rsidR="00735583" w:rsidRPr="00735583" w14:paraId="65E766B1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7313C5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76E4232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5599CBB" w14:textId="77777777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266C30" w14:textId="79DE719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26307395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A6FC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2075" w:type="dxa"/>
          </w:tcPr>
          <w:p w14:paraId="03D0033B" w14:textId="77777777" w:rsidR="00383487" w:rsidRPr="00383487" w:rsidRDefault="00383487" w:rsidP="0038348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6:70:01-06:70:02, 06:120, 06:132:01</w:t>
            </w:r>
          </w:p>
          <w:p w14:paraId="542C11F5" w14:textId="77777777" w:rsidR="00383487" w:rsidRPr="00383487" w:rsidRDefault="00383487" w:rsidP="0038348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6:211:01:01N-06:211:01:02N</w:t>
            </w:r>
          </w:p>
          <w:p w14:paraId="1A7357FA" w14:textId="0BC2087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9121" w:type="dxa"/>
          </w:tcPr>
          <w:p w14:paraId="5602C585" w14:textId="69D24DC3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02:13, 02:02:29, 07:562</w:t>
            </w:r>
            <w:r w:rsidR="006A393E">
              <w:rPr>
                <w:rFonts w:cs="Arial"/>
                <w:color w:val="000000"/>
                <w:sz w:val="18"/>
                <w:szCs w:val="18"/>
              </w:rPr>
              <w:t>, 18:12</w:t>
            </w:r>
          </w:p>
          <w:p w14:paraId="5C84EED5" w14:textId="72CB36DF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04EC83" w14:textId="77777777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CEDCC5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31CF37" w14:textId="204FC356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2:170, 03:171, 03:211:01, 04:144, 05:93, 08:20, 08:40, 12:109</w:t>
            </w:r>
          </w:p>
        </w:tc>
      </w:tr>
      <w:tr w:rsidR="00735583" w:rsidRPr="00735583" w14:paraId="73270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6B1D4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3A4E9C1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74C6BE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74876C8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3</w:t>
            </w:r>
          </w:p>
          <w:p w14:paraId="0A5A78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4, 06:220N</w:t>
            </w:r>
          </w:p>
        </w:tc>
        <w:tc>
          <w:tcPr>
            <w:tcW w:w="9121" w:type="dxa"/>
          </w:tcPr>
          <w:p w14:paraId="4BBED61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6:52</w:t>
            </w:r>
          </w:p>
        </w:tc>
      </w:tr>
      <w:tr w:rsidR="00735583" w:rsidRPr="00735583" w14:paraId="363D661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C83CA06" w14:textId="2929D1A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  <w:r w:rsidR="00BC01F9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</w:p>
        </w:tc>
        <w:tc>
          <w:tcPr>
            <w:tcW w:w="1610" w:type="dxa"/>
          </w:tcPr>
          <w:p w14:paraId="46EA305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3522793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62A4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075" w:type="dxa"/>
          </w:tcPr>
          <w:p w14:paraId="5DCB0A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7</w:t>
            </w:r>
          </w:p>
          <w:p w14:paraId="1EF8A156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0AD4F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00</w:t>
            </w:r>
          </w:p>
        </w:tc>
        <w:tc>
          <w:tcPr>
            <w:tcW w:w="9121" w:type="dxa"/>
          </w:tcPr>
          <w:p w14:paraId="2A9877EC" w14:textId="5F1F9D48" w:rsidR="00735583" w:rsidRPr="00735583" w:rsidRDefault="00383487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3:278, 03:504, 07:714, 07:724, 16:86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11:47, A*11:221, A*26:89, B*18:01:20, B*18:72:02, B*37:01:04, B*40:94, B*54:02</w:t>
            </w:r>
          </w:p>
        </w:tc>
      </w:tr>
      <w:tr w:rsidR="00735583" w:rsidRPr="00735583" w14:paraId="3ACEB1C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4F648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66CF77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403817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42F17FF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075" w:type="dxa"/>
          </w:tcPr>
          <w:p w14:paraId="635B4A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  <w:p w14:paraId="404683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0N</w:t>
            </w:r>
          </w:p>
          <w:p w14:paraId="6C20F59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9</w:t>
            </w:r>
          </w:p>
        </w:tc>
        <w:tc>
          <w:tcPr>
            <w:tcW w:w="9121" w:type="dxa"/>
          </w:tcPr>
          <w:p w14:paraId="477A2D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694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25021C" w14:textId="688B379C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5:16, 05:85, 05:107, 07:364, 08:12:01:01-08:12:01:02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4:32</w:t>
            </w:r>
          </w:p>
        </w:tc>
      </w:tr>
      <w:tr w:rsidR="00735583" w:rsidRPr="00735583" w14:paraId="633876E5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68715A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7578D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4E5DA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2562E9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8</w:t>
            </w:r>
          </w:p>
          <w:p w14:paraId="5E9324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9121" w:type="dxa"/>
          </w:tcPr>
          <w:p w14:paraId="4DF8F76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138B22E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588612C" w14:textId="445C70E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2C04889D" w14:textId="044987E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</w:t>
            </w:r>
            <w:r w:rsidR="00383487">
              <w:rPr>
                <w:rFonts w:cs="Arial"/>
                <w:color w:val="000000"/>
                <w:sz w:val="18"/>
                <w:szCs w:val="18"/>
              </w:rPr>
              <w:t>20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bp</w:t>
            </w:r>
          </w:p>
          <w:p w14:paraId="44F9A8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07568E47" w14:textId="77777777" w:rsidR="00383487" w:rsidRPr="00383487" w:rsidRDefault="00383487" w:rsidP="0038348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6:91, 06:151</w:t>
            </w:r>
          </w:p>
          <w:p w14:paraId="49F0DFC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36, 06:142</w:t>
            </w:r>
          </w:p>
        </w:tc>
        <w:tc>
          <w:tcPr>
            <w:tcW w:w="9121" w:type="dxa"/>
          </w:tcPr>
          <w:p w14:paraId="38C5780F" w14:textId="05F98845" w:rsidR="00735583" w:rsidRPr="00735583" w:rsidRDefault="00383487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bCs/>
                <w:color w:val="000000"/>
                <w:sz w:val="18"/>
                <w:szCs w:val="18"/>
                <w:lang w:val="en-GB"/>
              </w:rPr>
              <w:t>*02:11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r w:rsidR="00735583"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A9BBC15" w14:textId="0380961F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7, 02:77, 07:138, 12:11, 12:118, 12:156, 14:16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32:01-15:32:02, B*15:299</w:t>
            </w:r>
          </w:p>
        </w:tc>
      </w:tr>
      <w:tr w:rsidR="00735583" w:rsidRPr="00735583" w14:paraId="30FE657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149C7A" w14:textId="44F042D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4DC3C4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A4A7DC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075" w:type="dxa"/>
          </w:tcPr>
          <w:p w14:paraId="75359F6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90</w:t>
            </w:r>
          </w:p>
          <w:p w14:paraId="253239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  <w:lang w:val="sv-SE"/>
              </w:rPr>
              <w:t>*06:208N</w:t>
            </w:r>
          </w:p>
        </w:tc>
        <w:tc>
          <w:tcPr>
            <w:tcW w:w="9121" w:type="dxa"/>
          </w:tcPr>
          <w:p w14:paraId="12C52A8F" w14:textId="5A80AA6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108, 16:28</w:t>
            </w:r>
            <w:r w:rsidR="00383487">
              <w:rPr>
                <w:rFonts w:cs="Arial"/>
                <w:color w:val="000000"/>
                <w:sz w:val="18"/>
                <w:szCs w:val="18"/>
              </w:rPr>
              <w:t>, 16:156</w:t>
            </w:r>
          </w:p>
        </w:tc>
      </w:tr>
      <w:tr w:rsidR="00D53856" w:rsidRPr="00735583" w14:paraId="6C99802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175054B" w14:textId="57D5BA58" w:rsidR="00D53856" w:rsidRPr="00735583" w:rsidRDefault="00D53856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610" w:type="dxa"/>
          </w:tcPr>
          <w:p w14:paraId="5158DAD2" w14:textId="1819AEFC" w:rsidR="00D53856" w:rsidRDefault="00D5385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2C5ABE08" w14:textId="3039137F" w:rsidR="00D53856" w:rsidRDefault="00D53856" w:rsidP="00D53856">
            <w:pPr>
              <w:rPr>
                <w:rFonts w:cs="Arial"/>
                <w:sz w:val="18"/>
                <w:szCs w:val="18"/>
              </w:rPr>
            </w:pPr>
          </w:p>
          <w:p w14:paraId="18ADB9C5" w14:textId="5BBC6ABE" w:rsidR="00D53856" w:rsidRPr="00D53856" w:rsidRDefault="00D53856" w:rsidP="00D53856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0EA91E27" w14:textId="77777777" w:rsidR="00D53856" w:rsidRPr="00D53856" w:rsidRDefault="00D53856" w:rsidP="00D53856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D53856">
              <w:rPr>
                <w:rFonts w:cs="Arial"/>
                <w:color w:val="000000"/>
                <w:sz w:val="18"/>
                <w:szCs w:val="18"/>
                <w:lang w:val="en-GB"/>
              </w:rPr>
              <w:t>*06:211:01:01N-06:211:01:02N</w:t>
            </w:r>
          </w:p>
          <w:p w14:paraId="58CF9C8E" w14:textId="0A490E48" w:rsidR="00D53856" w:rsidRPr="00735583" w:rsidRDefault="00D5385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D53856">
              <w:rPr>
                <w:rFonts w:cs="Arial"/>
                <w:color w:val="000000"/>
                <w:sz w:val="18"/>
                <w:szCs w:val="18"/>
                <w:lang w:val="en-GB"/>
              </w:rPr>
              <w:t>*06:111</w:t>
            </w:r>
          </w:p>
        </w:tc>
        <w:tc>
          <w:tcPr>
            <w:tcW w:w="9121" w:type="dxa"/>
          </w:tcPr>
          <w:p w14:paraId="2FB5CD80" w14:textId="1F326D43" w:rsidR="00D53856" w:rsidRDefault="00D5385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9678AE" w14:textId="63A0A724" w:rsidR="00D53856" w:rsidRDefault="00D53856" w:rsidP="00D53856">
            <w:pPr>
              <w:rPr>
                <w:rFonts w:cs="Arial"/>
                <w:sz w:val="18"/>
                <w:szCs w:val="18"/>
              </w:rPr>
            </w:pPr>
          </w:p>
          <w:p w14:paraId="2538FAB4" w14:textId="566E33D7" w:rsidR="00D53856" w:rsidRPr="00D53856" w:rsidRDefault="00D53856" w:rsidP="00D53856">
            <w:pPr>
              <w:rPr>
                <w:rFonts w:cs="Arial"/>
                <w:sz w:val="18"/>
                <w:szCs w:val="18"/>
              </w:rPr>
            </w:pPr>
            <w:r w:rsidRPr="00D53856">
              <w:rPr>
                <w:rFonts w:cs="Arial"/>
                <w:sz w:val="18"/>
                <w:szCs w:val="18"/>
                <w:lang w:val="en-GB"/>
              </w:rPr>
              <w:t>*01:183, 03:354, 05:108</w:t>
            </w:r>
          </w:p>
        </w:tc>
      </w:tr>
    </w:tbl>
    <w:p w14:paraId="0E0A4120" w14:textId="77777777" w:rsidR="001D4297" w:rsidRDefault="001D4297" w:rsidP="007355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p w14:paraId="730F0D62" w14:textId="77777777" w:rsidR="00D53856" w:rsidRDefault="00D53856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208C0D" w14:textId="73A9BBAA" w:rsidR="003F3F46" w:rsidRDefault="003841CC" w:rsidP="002F67D4">
      <w:pPr>
        <w:ind w:right="-596"/>
        <w:jc w:val="both"/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</w:pPr>
      <w:r w:rsidRPr="008452A7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3F3F46" w:rsidRPr="003F3F46"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  <w:t xml:space="preserve"> The HLA-C*06 primer set cannot separate </w:t>
      </w:r>
      <w:r w:rsidR="003F3F46" w:rsidRPr="003F3F46">
        <w:rPr>
          <w:rFonts w:ascii="Arial" w:hAnsi="Arial" w:cs="Arial"/>
          <w:color w:val="000000" w:themeColor="text1"/>
          <w:spacing w:val="-1"/>
          <w:sz w:val="20"/>
          <w:szCs w:val="20"/>
          <w:lang w:val="en-GB" w:eastAsia="sv-SE"/>
        </w:rPr>
        <w:t>the following alleles</w:t>
      </w:r>
      <w:r w:rsidR="003F3F46" w:rsidRPr="003F3F46"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  <w:t>. These alleles can be distinguished by the HLA-C low resolution kit and/or HLA-C*04 high resolution kit.</w:t>
      </w:r>
    </w:p>
    <w:p w14:paraId="24CF535B" w14:textId="77777777" w:rsidR="003F3F46" w:rsidRPr="003F3F46" w:rsidRDefault="003F3F46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119"/>
      </w:tblGrid>
      <w:tr w:rsidR="00F569DE" w:rsidRPr="00C31457" w14:paraId="36158404" w14:textId="77777777" w:rsidTr="002B5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411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2A9C5C9" w14:textId="77777777" w:rsidR="00F569DE" w:rsidRPr="00C31457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Cs w:val="18"/>
              </w:rPr>
            </w:pPr>
            <w:r w:rsidRPr="00C31457">
              <w:rPr>
                <w:color w:val="000000" w:themeColor="text1"/>
                <w:spacing w:val="-3"/>
                <w:szCs w:val="18"/>
              </w:rPr>
              <w:t>Alleles</w:t>
            </w:r>
          </w:p>
        </w:tc>
      </w:tr>
      <w:tr w:rsidR="00F569DE" w:rsidRPr="00C31457" w14:paraId="4134F323" w14:textId="77777777" w:rsidTr="002B5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7658AE" w14:textId="77777777" w:rsidR="00F569DE" w:rsidRPr="00C31457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pacing w:val="-1"/>
              </w:rPr>
            </w:pPr>
            <w:r w:rsidRPr="00C31457">
              <w:rPr>
                <w:rFonts w:cs="Arial"/>
                <w:color w:val="000000" w:themeColor="text1"/>
                <w:spacing w:val="-1"/>
              </w:rPr>
              <w:t>C*06:76:02, C*04:360</w:t>
            </w:r>
          </w:p>
        </w:tc>
      </w:tr>
      <w:tr w:rsidR="00F569DE" w:rsidRPr="00C31457" w14:paraId="36E2A066" w14:textId="77777777" w:rsidTr="002B5B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7605D28" w14:textId="0991CE06" w:rsidR="00F569DE" w:rsidRPr="00C31457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</w:rPr>
            </w:pPr>
            <w:r w:rsidRPr="00C31457">
              <w:rPr>
                <w:rFonts w:cs="Arial"/>
                <w:color w:val="000000" w:themeColor="text1"/>
                <w:spacing w:val="-1"/>
              </w:rPr>
              <w:t>C*06:127:01-06:127:02</w:t>
            </w:r>
            <w:r>
              <w:rPr>
                <w:rFonts w:cs="Arial"/>
                <w:color w:val="000000" w:themeColor="text1"/>
                <w:spacing w:val="-1"/>
              </w:rPr>
              <w:t xml:space="preserve">, </w:t>
            </w:r>
            <w:r w:rsidRPr="00C31457">
              <w:rPr>
                <w:rFonts w:cs="Arial"/>
                <w:color w:val="000000" w:themeColor="text1"/>
                <w:spacing w:val="-1"/>
              </w:rPr>
              <w:t>06:264, C*04:220</w:t>
            </w:r>
          </w:p>
        </w:tc>
      </w:tr>
    </w:tbl>
    <w:p w14:paraId="5702EFFF" w14:textId="77777777" w:rsidR="008F7E76" w:rsidRDefault="008F7E76" w:rsidP="00F569DE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6BDDB3C" w14:textId="77777777" w:rsidR="008F7E76" w:rsidRDefault="008F7E76" w:rsidP="000C77BB">
      <w:pPr>
        <w:ind w:left="-567"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AD84D8" w14:textId="77777777" w:rsidR="003841CC" w:rsidRDefault="003841CC" w:rsidP="002F67D4">
      <w:pPr>
        <w:ind w:left="-567" w:right="-596" w:firstLine="567"/>
        <w:jc w:val="both"/>
        <w:rPr>
          <w:rFonts w:ascii="Arial" w:hAnsi="Arial" w:cs="Arial"/>
          <w:sz w:val="18"/>
          <w:szCs w:val="18"/>
        </w:rPr>
      </w:pPr>
      <w:r w:rsidRPr="003841C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3841CC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0370">
        <w:rPr>
          <w:rFonts w:ascii="Arial" w:hAnsi="Arial" w:cs="Arial"/>
          <w:spacing w:val="-3"/>
          <w:sz w:val="18"/>
          <w:szCs w:val="18"/>
        </w:rPr>
        <w:t>w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3841C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0CE3EF8" w14:textId="77777777" w:rsidR="00915CE8" w:rsidRPr="003841CC" w:rsidRDefault="00915CE8" w:rsidP="003841CC">
      <w:pPr>
        <w:ind w:left="142"/>
        <w:jc w:val="both"/>
        <w:rPr>
          <w:rFonts w:ascii="Arial" w:hAnsi="Arial" w:cs="Arial"/>
          <w:sz w:val="18"/>
          <w:szCs w:val="18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F569DE" w:rsidRPr="0004012A" w14:paraId="0C444B8D" w14:textId="77777777" w:rsidTr="002B5BAA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76CBABE7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E8EB998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44730603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0BBA7C6E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Primer mix</w:t>
            </w:r>
          </w:p>
        </w:tc>
      </w:tr>
      <w:tr w:rsidR="00F569DE" w:rsidRPr="0004012A" w14:paraId="78324C72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3130D8E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>
              <w:rPr>
                <w:rFonts w:cs="Arial"/>
                <w:spacing w:val="-3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7CFBD64D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lang w:eastAsia="sv-SE"/>
              </w:rPr>
            </w:pPr>
            <w:r>
              <w:rPr>
                <w:rFonts w:cs="Arial"/>
                <w:spacing w:val="-3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64594061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F07C58B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7</w:t>
            </w:r>
          </w:p>
        </w:tc>
      </w:tr>
      <w:tr w:rsidR="00F569DE" w:rsidRPr="0004012A" w14:paraId="6E0BCC86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CABA148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F572857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6DB35BA2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14CF4160" w14:textId="77777777" w:rsidR="00F569DE" w:rsidRPr="0004012A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40</w:t>
            </w:r>
          </w:p>
        </w:tc>
      </w:tr>
      <w:tr w:rsidR="00D014E0" w:rsidRPr="0004012A" w14:paraId="23E3885F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5B229EA" w14:textId="3473F3D9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2EFECBF4" w14:textId="5F5E9A81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FE3103A" w14:textId="77777777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4F270F0" w14:textId="77777777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6</w:t>
            </w:r>
          </w:p>
        </w:tc>
      </w:tr>
      <w:tr w:rsidR="00D014E0" w:rsidRPr="0004012A" w14:paraId="48E99335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AF36E8A" w14:textId="4B5A3C6D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7E48FA8" w14:textId="5FCCFB36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3667ECAF" w14:textId="77777777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4BEFC872" w14:textId="77777777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2</w:t>
            </w:r>
          </w:p>
        </w:tc>
      </w:tr>
      <w:tr w:rsidR="00D014E0" w:rsidRPr="0004012A" w14:paraId="724C9B3B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3C13145" w14:textId="55CE29BF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58BF5D0" w14:textId="61246A23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5620CEC" w14:textId="77777777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D9683D6" w14:textId="77777777" w:rsidR="00D014E0" w:rsidRPr="0004012A" w:rsidRDefault="00D014E0" w:rsidP="00D014E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8</w:t>
            </w:r>
          </w:p>
        </w:tc>
      </w:tr>
    </w:tbl>
    <w:p w14:paraId="19EDA2E4" w14:textId="75E71637" w:rsidR="003841CC" w:rsidRPr="003841CC" w:rsidRDefault="00882E2E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spacing w:val="-3"/>
          <w:sz w:val="18"/>
          <w:szCs w:val="18"/>
        </w:rPr>
        <w:br w:type="textWrapping" w:clear="all"/>
      </w:r>
    </w:p>
    <w:p w14:paraId="2338790D" w14:textId="4888AAC9" w:rsidR="00CE1D23" w:rsidRPr="00CE1D23" w:rsidRDefault="00CE1D23" w:rsidP="002F67D4">
      <w:pPr>
        <w:ind w:left="-567" w:firstLine="567"/>
        <w:jc w:val="both"/>
        <w:rPr>
          <w:rFonts w:ascii="Arial" w:hAnsi="Arial" w:cs="Arial"/>
          <w:sz w:val="18"/>
          <w:szCs w:val="18"/>
        </w:rPr>
      </w:pPr>
      <w:r w:rsidRPr="00CE1D23">
        <w:rPr>
          <w:rFonts w:ascii="Arial" w:hAnsi="Arial" w:cs="Arial"/>
          <w:sz w:val="18"/>
          <w:szCs w:val="18"/>
          <w:u w:val="single"/>
        </w:rPr>
        <w:t>Abbreviations</w:t>
      </w:r>
    </w:p>
    <w:p w14:paraId="4C8EBE39" w14:textId="7E8A85B5" w:rsidR="0027120F" w:rsidRPr="002B5513" w:rsidRDefault="0027120F" w:rsidP="002F67D4">
      <w:pPr>
        <w:ind w:left="-567" w:firstLine="567"/>
        <w:jc w:val="both"/>
        <w:rPr>
          <w:rFonts w:ascii="Arial" w:hAnsi="Arial" w:cs="Arial"/>
          <w:spacing w:val="-3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 xml:space="preserve">’, may be 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eakly amplified.</w:t>
      </w:r>
    </w:p>
    <w:p w14:paraId="1B246FCB" w14:textId="77777777" w:rsidR="0027120F" w:rsidRPr="002B5513" w:rsidRDefault="0027120F" w:rsidP="002F67D4">
      <w:pPr>
        <w:ind w:left="-567" w:right="-1" w:firstLine="567"/>
        <w:jc w:val="both"/>
        <w:rPr>
          <w:rFonts w:ascii="Arial" w:hAnsi="Arial" w:cs="Arial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5FE1857A" w14:textId="77777777" w:rsidR="0027120F" w:rsidRPr="002B5513" w:rsidRDefault="0027120F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69CA8524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19629E88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21C650F4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1E0D8D26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7104E9F7" w14:textId="31582844" w:rsidR="002F67D4" w:rsidRPr="0064037B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Changes in revision R01 compared to R00:</w:t>
      </w:r>
    </w:p>
    <w:p w14:paraId="61ED9C43" w14:textId="28E732CF" w:rsidR="002B5513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1. Primer mix 56 does not amplify the C*06:37 allele. The correction has been implemented in the Specificity and Interpretation tables.</w:t>
      </w:r>
    </w:p>
    <w:p w14:paraId="7BFB80C1" w14:textId="77777777" w:rsidR="00D014E0" w:rsidRPr="009C5F0F" w:rsidRDefault="00D014E0" w:rsidP="00D014E0">
      <w:pPr>
        <w:tabs>
          <w:tab w:val="left" w:pos="142"/>
          <w:tab w:val="left" w:pos="1290"/>
        </w:tabs>
        <w:ind w:left="142" w:right="113" w:hanging="142"/>
        <w:rPr>
          <w:rFonts w:ascii="Arial" w:hAnsi="Arial" w:cs="Arial"/>
          <w:sz w:val="18"/>
          <w:szCs w:val="18"/>
        </w:rPr>
      </w:pPr>
      <w:r w:rsidRPr="009C5F0F">
        <w:rPr>
          <w:rFonts w:ascii="Arial" w:hAnsi="Arial" w:cs="Arial"/>
          <w:sz w:val="18"/>
          <w:szCs w:val="18"/>
        </w:rPr>
        <w:t>Changes in revision R02 compared to R01:</w:t>
      </w:r>
    </w:p>
    <w:p w14:paraId="7A875649" w14:textId="77777777" w:rsidR="00D014E0" w:rsidRPr="00373CF3" w:rsidRDefault="00D014E0" w:rsidP="00D014E0">
      <w:pPr>
        <w:tabs>
          <w:tab w:val="left" w:pos="142"/>
          <w:tab w:val="left" w:pos="1290"/>
        </w:tabs>
        <w:ind w:left="142" w:right="113" w:hanging="142"/>
        <w:rPr>
          <w:rFonts w:ascii="Arial" w:hAnsi="Arial" w:cs="Arial"/>
          <w:sz w:val="18"/>
          <w:szCs w:val="18"/>
        </w:rPr>
      </w:pPr>
      <w:r w:rsidRPr="009C5F0F">
        <w:rPr>
          <w:rFonts w:ascii="Arial" w:hAnsi="Arial" w:cs="Arial"/>
          <w:sz w:val="18"/>
          <w:szCs w:val="18"/>
        </w:rPr>
        <w:t>1. Primer mix 16 does not amplify the C*06:16N allele. The correction has been implemented in the Specificity and Interpretation tables.</w:t>
      </w:r>
    </w:p>
    <w:p w14:paraId="4894F9FA" w14:textId="77777777" w:rsidR="00D014E0" w:rsidRPr="00373CF3" w:rsidRDefault="00D014E0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 w:cs="Arial"/>
          <w:sz w:val="18"/>
          <w:szCs w:val="18"/>
        </w:rPr>
      </w:pPr>
    </w:p>
    <w:sectPr w:rsidR="00D014E0" w:rsidRPr="00373CF3" w:rsidSect="000627FE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F3067" w14:textId="77777777" w:rsidR="002B15F9" w:rsidRDefault="002B15F9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77B73" w14:textId="77777777" w:rsidR="00012E85" w:rsidRDefault="00012E85" w:rsidP="00012E8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E7E74F" w14:textId="77777777" w:rsidR="00012E85" w:rsidRPr="00834CB9" w:rsidRDefault="00012E85" w:rsidP="00012E8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7A19757" w14:textId="77777777" w:rsidR="00012E85" w:rsidRPr="00393C78" w:rsidRDefault="00012E85" w:rsidP="00012E8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D37D60B" w14:textId="77777777" w:rsidR="00012E85" w:rsidRPr="00F75802" w:rsidRDefault="00012E85" w:rsidP="00012E8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Nov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2</w:t>
    </w:r>
  </w:p>
  <w:p w14:paraId="2D9DFDB0" w14:textId="3582AC44" w:rsidR="00E27E9C" w:rsidRPr="00012E85" w:rsidRDefault="00E27E9C" w:rsidP="00012E85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7313B" w14:textId="77777777" w:rsidR="002B15F9" w:rsidRDefault="002B15F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00205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1BA7826" w14:textId="77777777" w:rsidR="00E27E9C" w:rsidRDefault="00E27E9C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B3D13" w14:textId="77777777" w:rsidR="00012E85" w:rsidRDefault="00012E85" w:rsidP="00012E85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6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22D2E7" w14:textId="77777777" w:rsidR="00012E85" w:rsidRDefault="00012E85" w:rsidP="00012E85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8CFE145" wp14:editId="5A0214F1">
          <wp:simplePos x="0" y="0"/>
          <wp:positionH relativeFrom="column">
            <wp:posOffset>-256788</wp:posOffset>
          </wp:positionH>
          <wp:positionV relativeFrom="paragraph">
            <wp:posOffset>5273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0C01A8F6" w14:textId="77777777" w:rsidR="00012E85" w:rsidRPr="00F94550" w:rsidRDefault="00012E85" w:rsidP="00012E85">
    <w:pPr>
      <w:pStyle w:val="Sidhuvud"/>
      <w:tabs>
        <w:tab w:val="center" w:pos="4253"/>
        <w:tab w:val="left" w:pos="5670"/>
        <w:tab w:val="left" w:pos="6379"/>
        <w:tab w:val="right" w:pos="10206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HLA-C*06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6BB8BF5" w14:textId="77777777" w:rsidR="00012E85" w:rsidRDefault="00012E85" w:rsidP="00012E8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/>
        <w:sz w:val="20"/>
        <w:szCs w:val="20"/>
      </w:rPr>
    </w:pPr>
    <w:r w:rsidRPr="00695535">
      <w:rPr>
        <w:rFonts w:ascii="Arial" w:hAnsi="Arial"/>
        <w:b/>
        <w:bCs/>
        <w:sz w:val="20"/>
        <w:szCs w:val="20"/>
      </w:rPr>
      <w:t xml:space="preserve">                                                                     101.614-12/12u</w:t>
    </w:r>
    <w:r>
      <w:rPr>
        <w:rFonts w:ascii="Arial" w:hAnsi="Arial"/>
        <w:b/>
        <w:bCs/>
        <w:sz w:val="20"/>
        <w:szCs w:val="20"/>
      </w:rPr>
      <w:tab/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3845BDB6" w14:textId="336A3660" w:rsidR="00E27E9C" w:rsidRPr="00012E85" w:rsidRDefault="00012E85" w:rsidP="00012E8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b/>
        <w:bCs/>
        <w:sz w:val="20"/>
        <w:szCs w:val="20"/>
      </w:rPr>
      <w:t xml:space="preserve">                                                                              5L6</w:t>
    </w:r>
    <w:r w:rsidRPr="00695535">
      <w:rPr>
        <w:rFonts w:ascii="Arial" w:hAnsi="Arial"/>
        <w:b/>
        <w:bCs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D9190" w14:textId="77777777" w:rsidR="002B15F9" w:rsidRDefault="002B15F9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0AF1B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FA97AB" w14:textId="77777777" w:rsidR="00E27E9C" w:rsidRDefault="00E27E9C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rA0MjAyNTAyNDVR0lEKTi0uzszPAykwqQUAj7k7MywAAAA="/>
  </w:docVars>
  <w:rsids>
    <w:rsidRoot w:val="001010A3"/>
    <w:rsid w:val="00001DAD"/>
    <w:rsid w:val="00002FE9"/>
    <w:rsid w:val="00003ADC"/>
    <w:rsid w:val="0000647B"/>
    <w:rsid w:val="00007B65"/>
    <w:rsid w:val="00012D10"/>
    <w:rsid w:val="00012E85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B3473"/>
    <w:rsid w:val="000C7605"/>
    <w:rsid w:val="000C77BB"/>
    <w:rsid w:val="000D590A"/>
    <w:rsid w:val="000E2B25"/>
    <w:rsid w:val="000F086E"/>
    <w:rsid w:val="000F1A4F"/>
    <w:rsid w:val="000F28A7"/>
    <w:rsid w:val="000F3C01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B65B1"/>
    <w:rsid w:val="001C0083"/>
    <w:rsid w:val="001C41DC"/>
    <w:rsid w:val="001C6327"/>
    <w:rsid w:val="001D2FA4"/>
    <w:rsid w:val="001D395F"/>
    <w:rsid w:val="001D4297"/>
    <w:rsid w:val="001E6BCC"/>
    <w:rsid w:val="001E7163"/>
    <w:rsid w:val="001F0277"/>
    <w:rsid w:val="001F1BFE"/>
    <w:rsid w:val="001F3F6C"/>
    <w:rsid w:val="001F6847"/>
    <w:rsid w:val="002042B3"/>
    <w:rsid w:val="002047ED"/>
    <w:rsid w:val="002075B3"/>
    <w:rsid w:val="00207D94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5F9"/>
    <w:rsid w:val="002B1FDE"/>
    <w:rsid w:val="002B35A2"/>
    <w:rsid w:val="002B5513"/>
    <w:rsid w:val="002B6BBC"/>
    <w:rsid w:val="002B7ECC"/>
    <w:rsid w:val="002C23CF"/>
    <w:rsid w:val="002C2939"/>
    <w:rsid w:val="002C31D3"/>
    <w:rsid w:val="002C4C11"/>
    <w:rsid w:val="002D2211"/>
    <w:rsid w:val="002D5A54"/>
    <w:rsid w:val="002D707A"/>
    <w:rsid w:val="002D73C8"/>
    <w:rsid w:val="002E4D12"/>
    <w:rsid w:val="002F3F1E"/>
    <w:rsid w:val="002F45F0"/>
    <w:rsid w:val="002F67D4"/>
    <w:rsid w:val="003019F6"/>
    <w:rsid w:val="00302576"/>
    <w:rsid w:val="00310290"/>
    <w:rsid w:val="00314DFB"/>
    <w:rsid w:val="003201D4"/>
    <w:rsid w:val="00320C08"/>
    <w:rsid w:val="00326DD1"/>
    <w:rsid w:val="00331CF6"/>
    <w:rsid w:val="003367B4"/>
    <w:rsid w:val="00337E3A"/>
    <w:rsid w:val="00351C35"/>
    <w:rsid w:val="00354386"/>
    <w:rsid w:val="00365D52"/>
    <w:rsid w:val="00367914"/>
    <w:rsid w:val="00373CF3"/>
    <w:rsid w:val="00373E47"/>
    <w:rsid w:val="00374EF0"/>
    <w:rsid w:val="00375239"/>
    <w:rsid w:val="00376026"/>
    <w:rsid w:val="00382BE4"/>
    <w:rsid w:val="00383487"/>
    <w:rsid w:val="0038376A"/>
    <w:rsid w:val="00383FF5"/>
    <w:rsid w:val="003841CC"/>
    <w:rsid w:val="003843E4"/>
    <w:rsid w:val="00391EA9"/>
    <w:rsid w:val="003A203F"/>
    <w:rsid w:val="003A3186"/>
    <w:rsid w:val="003A3313"/>
    <w:rsid w:val="003A363A"/>
    <w:rsid w:val="003A4BC4"/>
    <w:rsid w:val="003B450C"/>
    <w:rsid w:val="003B6C5B"/>
    <w:rsid w:val="003B7CAA"/>
    <w:rsid w:val="003C1A78"/>
    <w:rsid w:val="003C2DDF"/>
    <w:rsid w:val="003C60D3"/>
    <w:rsid w:val="003D0837"/>
    <w:rsid w:val="003D0DEE"/>
    <w:rsid w:val="003D4EA2"/>
    <w:rsid w:val="003D6B72"/>
    <w:rsid w:val="003D6E23"/>
    <w:rsid w:val="003E274F"/>
    <w:rsid w:val="003E33EA"/>
    <w:rsid w:val="003F2D05"/>
    <w:rsid w:val="003F3F46"/>
    <w:rsid w:val="00402C50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126E"/>
    <w:rsid w:val="00493BF5"/>
    <w:rsid w:val="00493D14"/>
    <w:rsid w:val="00497F82"/>
    <w:rsid w:val="004A3D7D"/>
    <w:rsid w:val="004B28F2"/>
    <w:rsid w:val="004C17E5"/>
    <w:rsid w:val="004C72AD"/>
    <w:rsid w:val="004D46E1"/>
    <w:rsid w:val="004E1E7A"/>
    <w:rsid w:val="004F3238"/>
    <w:rsid w:val="004F3491"/>
    <w:rsid w:val="004F3A3A"/>
    <w:rsid w:val="004F4F16"/>
    <w:rsid w:val="004F5DC6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6E9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53B6"/>
    <w:rsid w:val="005C6D9C"/>
    <w:rsid w:val="005C6EE1"/>
    <w:rsid w:val="005C7EB4"/>
    <w:rsid w:val="005D1A1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04E4"/>
    <w:rsid w:val="006132E4"/>
    <w:rsid w:val="006148F4"/>
    <w:rsid w:val="00617D25"/>
    <w:rsid w:val="006223A5"/>
    <w:rsid w:val="006243E9"/>
    <w:rsid w:val="006363C8"/>
    <w:rsid w:val="00640238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A393E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7A32"/>
    <w:rsid w:val="006F139A"/>
    <w:rsid w:val="006F3D45"/>
    <w:rsid w:val="006F71C2"/>
    <w:rsid w:val="00700747"/>
    <w:rsid w:val="007008EA"/>
    <w:rsid w:val="00703611"/>
    <w:rsid w:val="00703B29"/>
    <w:rsid w:val="00705C65"/>
    <w:rsid w:val="00711210"/>
    <w:rsid w:val="007173AC"/>
    <w:rsid w:val="00734CF1"/>
    <w:rsid w:val="00735572"/>
    <w:rsid w:val="00735583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6E2D"/>
    <w:rsid w:val="007A0D56"/>
    <w:rsid w:val="007A125D"/>
    <w:rsid w:val="007A1CE6"/>
    <w:rsid w:val="007A60B3"/>
    <w:rsid w:val="007B06ED"/>
    <w:rsid w:val="007B1DAF"/>
    <w:rsid w:val="007C0077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04B"/>
    <w:rsid w:val="0080570B"/>
    <w:rsid w:val="008064A3"/>
    <w:rsid w:val="008111DA"/>
    <w:rsid w:val="00811EBA"/>
    <w:rsid w:val="00812DFD"/>
    <w:rsid w:val="0081448E"/>
    <w:rsid w:val="00814ED3"/>
    <w:rsid w:val="008207C8"/>
    <w:rsid w:val="0083002C"/>
    <w:rsid w:val="00835452"/>
    <w:rsid w:val="00844206"/>
    <w:rsid w:val="008452A7"/>
    <w:rsid w:val="00845790"/>
    <w:rsid w:val="00846D1B"/>
    <w:rsid w:val="00847DE0"/>
    <w:rsid w:val="00857B11"/>
    <w:rsid w:val="008650CB"/>
    <w:rsid w:val="0088058D"/>
    <w:rsid w:val="00881210"/>
    <w:rsid w:val="00882E2E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1DDF"/>
    <w:rsid w:val="008C3A0F"/>
    <w:rsid w:val="008C64C9"/>
    <w:rsid w:val="008D4624"/>
    <w:rsid w:val="008E0D60"/>
    <w:rsid w:val="008F055B"/>
    <w:rsid w:val="008F068B"/>
    <w:rsid w:val="008F7E76"/>
    <w:rsid w:val="00901464"/>
    <w:rsid w:val="009035F9"/>
    <w:rsid w:val="009050C2"/>
    <w:rsid w:val="009067B3"/>
    <w:rsid w:val="00907360"/>
    <w:rsid w:val="009128A4"/>
    <w:rsid w:val="009131AB"/>
    <w:rsid w:val="0091530B"/>
    <w:rsid w:val="00915467"/>
    <w:rsid w:val="00915CE8"/>
    <w:rsid w:val="00920DB9"/>
    <w:rsid w:val="00933390"/>
    <w:rsid w:val="00940097"/>
    <w:rsid w:val="009456AE"/>
    <w:rsid w:val="00951D69"/>
    <w:rsid w:val="00952478"/>
    <w:rsid w:val="00956335"/>
    <w:rsid w:val="00964437"/>
    <w:rsid w:val="00965212"/>
    <w:rsid w:val="00965933"/>
    <w:rsid w:val="00971D2A"/>
    <w:rsid w:val="009759CC"/>
    <w:rsid w:val="00980262"/>
    <w:rsid w:val="009817BC"/>
    <w:rsid w:val="00981AF3"/>
    <w:rsid w:val="00986CCA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2EB2"/>
    <w:rsid w:val="009C4B0C"/>
    <w:rsid w:val="009D1C4C"/>
    <w:rsid w:val="009E1C42"/>
    <w:rsid w:val="009E6698"/>
    <w:rsid w:val="009E7A0C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C4A00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67F6A"/>
    <w:rsid w:val="00B721B9"/>
    <w:rsid w:val="00B82B42"/>
    <w:rsid w:val="00B900AD"/>
    <w:rsid w:val="00B91F6C"/>
    <w:rsid w:val="00B94A46"/>
    <w:rsid w:val="00B97DA3"/>
    <w:rsid w:val="00BA0CAE"/>
    <w:rsid w:val="00BA0EA1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5100D"/>
    <w:rsid w:val="00C5357C"/>
    <w:rsid w:val="00C57437"/>
    <w:rsid w:val="00C6059D"/>
    <w:rsid w:val="00C60F8E"/>
    <w:rsid w:val="00C64B25"/>
    <w:rsid w:val="00C66DF6"/>
    <w:rsid w:val="00C66E28"/>
    <w:rsid w:val="00C67CE0"/>
    <w:rsid w:val="00C7247F"/>
    <w:rsid w:val="00C76A11"/>
    <w:rsid w:val="00C808C5"/>
    <w:rsid w:val="00C90D9A"/>
    <w:rsid w:val="00C92C07"/>
    <w:rsid w:val="00C9588A"/>
    <w:rsid w:val="00C96752"/>
    <w:rsid w:val="00C9721C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14E0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5A08"/>
    <w:rsid w:val="00D463FE"/>
    <w:rsid w:val="00D53856"/>
    <w:rsid w:val="00D555CC"/>
    <w:rsid w:val="00D571E2"/>
    <w:rsid w:val="00D6181A"/>
    <w:rsid w:val="00D74E7D"/>
    <w:rsid w:val="00D80DE4"/>
    <w:rsid w:val="00D8479B"/>
    <w:rsid w:val="00D849FC"/>
    <w:rsid w:val="00D86180"/>
    <w:rsid w:val="00D87A0B"/>
    <w:rsid w:val="00D958D4"/>
    <w:rsid w:val="00DA0250"/>
    <w:rsid w:val="00DA2D6F"/>
    <w:rsid w:val="00DA37DE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F1BDA"/>
    <w:rsid w:val="00DF69DE"/>
    <w:rsid w:val="00E04950"/>
    <w:rsid w:val="00E05DEF"/>
    <w:rsid w:val="00E060B2"/>
    <w:rsid w:val="00E17A54"/>
    <w:rsid w:val="00E17C74"/>
    <w:rsid w:val="00E26931"/>
    <w:rsid w:val="00E27E9C"/>
    <w:rsid w:val="00E36348"/>
    <w:rsid w:val="00E3713B"/>
    <w:rsid w:val="00E40F61"/>
    <w:rsid w:val="00E4215E"/>
    <w:rsid w:val="00E4436F"/>
    <w:rsid w:val="00E44F7D"/>
    <w:rsid w:val="00E47043"/>
    <w:rsid w:val="00E51B64"/>
    <w:rsid w:val="00E556A8"/>
    <w:rsid w:val="00E559ED"/>
    <w:rsid w:val="00E64755"/>
    <w:rsid w:val="00E66586"/>
    <w:rsid w:val="00E67CB9"/>
    <w:rsid w:val="00E76C81"/>
    <w:rsid w:val="00E82CF3"/>
    <w:rsid w:val="00E84D6E"/>
    <w:rsid w:val="00E94CA6"/>
    <w:rsid w:val="00E97822"/>
    <w:rsid w:val="00EA36C3"/>
    <w:rsid w:val="00EA7D93"/>
    <w:rsid w:val="00EB3152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527"/>
    <w:rsid w:val="00F24A83"/>
    <w:rsid w:val="00F301CF"/>
    <w:rsid w:val="00F369EF"/>
    <w:rsid w:val="00F43C3F"/>
    <w:rsid w:val="00F45E6F"/>
    <w:rsid w:val="00F5280B"/>
    <w:rsid w:val="00F569DE"/>
    <w:rsid w:val="00F57236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641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/>
    <o:shapelayout v:ext="edit">
      <o:idmap v:ext="edit" data="1"/>
    </o:shapelayout>
  </w:shapeDefaults>
  <w:decimalSymbol w:val=","/>
  <w:listSeparator w:val=";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OformateradtextChar">
    <w:name w:val="Oformaterad text Char"/>
    <w:link w:val="Oformateradtext"/>
    <w:uiPriority w:val="99"/>
    <w:rsid w:val="00E27E9C"/>
    <w:rPr>
      <w:rFonts w:ascii="Courier New" w:hAnsi="Courier New"/>
      <w:lang w:val="en-GB" w:eastAsia="en-US"/>
    </w:rPr>
  </w:style>
  <w:style w:type="character" w:customStyle="1" w:styleId="SidhuvudChar">
    <w:name w:val="Sidhuvud Char"/>
    <w:link w:val="Sidhuvud"/>
    <w:rsid w:val="00012E85"/>
    <w:rPr>
      <w:sz w:val="24"/>
      <w:szCs w:val="24"/>
      <w:lang w:val="en-US" w:eastAsia="en-US"/>
    </w:rPr>
  </w:style>
  <w:style w:type="paragraph" w:styleId="Liststycke">
    <w:name w:val="List Paragraph"/>
    <w:basedOn w:val="Normal"/>
    <w:uiPriority w:val="34"/>
    <w:qFormat/>
    <w:rsid w:val="00D014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26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5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29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image" Target="media/image10.emf"/><Relationship Id="rId28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9.emf"/><Relationship Id="rId27" Type="http://schemas.openxmlformats.org/officeDocument/2006/relationships/image" Target="media/image14.emf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F3DB2-47BA-4B89-B16F-4EFB1AB8B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6</Pages>
  <Words>1232</Words>
  <Characters>8933</Characters>
  <Application>Microsoft Office Word</Application>
  <DocSecurity>0</DocSecurity>
  <Lines>74</Lines>
  <Paragraphs>2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014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7</cp:revision>
  <cp:lastPrinted>2019-07-04T07:06:00Z</cp:lastPrinted>
  <dcterms:created xsi:type="dcterms:W3CDTF">2021-11-15T14:05:00Z</dcterms:created>
  <dcterms:modified xsi:type="dcterms:W3CDTF">2021-11-16T12:07:00Z</dcterms:modified>
</cp:coreProperties>
</file>